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itlist_removal_re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ych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9 (0.474, 5.592) 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l Contrain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9 (0.702, 4.56)  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dition Deterio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1.011, 2.225)   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dition Impr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 (0.286, 83.349) 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tient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6 (0.671, 12.755)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99 (0.389, 92.602)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for interaction = 0.809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6:34Z</dcterms:created>
  <dcterms:modified xsi:type="dcterms:W3CDTF">2025-10-13T18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